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6F82C47D" w:rsidR="00707BA3" w:rsidRPr="00707BA3" w:rsidRDefault="00BA6483" w:rsidP="001E7403">
      <w:pPr>
        <w:pStyle w:val="Heading2"/>
      </w:pPr>
      <w:bookmarkStart w:id="0" w:name="_Hlk77806771"/>
      <w:r>
        <w:t>GitHub.Template</w:t>
      </w:r>
    </w:p>
    <w:p w14:paraId="3B1807D0" w14:textId="7B40B4E8" w:rsidR="00CD606D" w:rsidRDefault="00E124B8" w:rsidP="00255AD8">
      <w:r>
        <w:t>[]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906"/>
        <w:gridCol w:w="2905"/>
        <w:gridCol w:w="2907"/>
      </w:tblGrid>
      <w:tr w:rsidR="0087477A" w14:paraId="44C7EAFF" w14:textId="77777777" w:rsidTr="0087477A">
        <w:tc>
          <w:tcPr>
            <w:tcW w:w="1666" w:type="pct"/>
          </w:tcPr>
          <w:p w14:paraId="65215FBC" w14:textId="4C7E5455" w:rsidR="0087477A" w:rsidRDefault="0087477A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666" w:type="pct"/>
          </w:tcPr>
          <w:p w14:paraId="4C62ADB3" w14:textId="044BDE85" w:rsidR="0087477A" w:rsidRDefault="0087477A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667" w:type="pct"/>
          </w:tcPr>
          <w:p w14:paraId="00AE9648" w14:textId="47347725" w:rsidR="0087477A" w:rsidRDefault="0087477A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</w:tr>
      <w:tr w:rsidR="0087477A" w14:paraId="5BB1714F" w14:textId="77777777" w:rsidTr="0087477A">
        <w:tc>
          <w:tcPr>
            <w:tcW w:w="1666" w:type="pct"/>
          </w:tcPr>
          <w:p w14:paraId="448F243C" w14:textId="2B4B1C20" w:rsidR="0087477A" w:rsidRDefault="0087477A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666" w:type="pct"/>
          </w:tcPr>
          <w:p w14:paraId="426DF0CE" w14:textId="45788641" w:rsidR="0087477A" w:rsidRDefault="0087477A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prefix the activity in logs for execution trace.</w:t>
            </w:r>
          </w:p>
        </w:tc>
        <w:tc>
          <w:tcPr>
            <w:tcW w:w="1667" w:type="pct"/>
          </w:tcPr>
          <w:p w14:paraId="0EBBF4F7" w14:textId="734E530F" w:rsidR="0087477A" w:rsidRDefault="0087477A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87477A" w14:paraId="744A45E5" w14:textId="77777777" w:rsidTr="0087477A">
        <w:tc>
          <w:tcPr>
            <w:tcW w:w="1666" w:type="pct"/>
          </w:tcPr>
          <w:p w14:paraId="4154CBC6" w14:textId="5AD3F648" w:rsidR="0087477A" w:rsidRDefault="0087477A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unMode</w:t>
            </w:r>
          </w:p>
        </w:tc>
        <w:tc>
          <w:tcPr>
            <w:tcW w:w="1666" w:type="pct"/>
          </w:tcPr>
          <w:p w14:paraId="23A5B718" w14:textId="77777777" w:rsidR="0087477A" w:rsidRDefault="0087477A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configure how the activity is run:</w:t>
            </w:r>
          </w:p>
          <w:p w14:paraId="3CC6F513" w14:textId="77777777" w:rsidR="0087477A" w:rsidRDefault="0087477A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'unit' - any customizations while developing </w:t>
            </w:r>
          </w:p>
          <w:p w14:paraId="2832AAC9" w14:textId="77777777" w:rsidR="0087477A" w:rsidRDefault="0087477A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'' - for production use case</w:t>
            </w:r>
          </w:p>
          <w:p w14:paraId="6D1A503B" w14:textId="3ACEB444" w:rsidR="0087477A" w:rsidRDefault="0087477A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[All others] - See Test Cases </w:t>
            </w:r>
          </w:p>
        </w:tc>
        <w:tc>
          <w:tcPr>
            <w:tcW w:w="1667" w:type="pct"/>
          </w:tcPr>
          <w:p w14:paraId="2584D774" w14:textId="5531B3F6" w:rsidR="0087477A" w:rsidRDefault="0087477A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87477A" w14:paraId="54315244" w14:textId="77777777" w:rsidTr="0087477A">
        <w:tc>
          <w:tcPr>
            <w:tcW w:w="1666" w:type="pct"/>
          </w:tcPr>
          <w:p w14:paraId="60684A57" w14:textId="7343AAFA" w:rsidR="0087477A" w:rsidRDefault="0087477A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o_Browser</w:t>
            </w:r>
          </w:p>
        </w:tc>
        <w:tc>
          <w:tcPr>
            <w:tcW w:w="1666" w:type="pct"/>
          </w:tcPr>
          <w:p w14:paraId="1BF8D807" w14:textId="7326B19D" w:rsidR="0087477A" w:rsidRDefault="0087477A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 for use in the rest of the library.</w:t>
            </w:r>
          </w:p>
        </w:tc>
        <w:tc>
          <w:tcPr>
            <w:tcW w:w="1667" w:type="pct"/>
          </w:tcPr>
          <w:p w14:paraId="34845804" w14:textId="766011C8" w:rsidR="0087477A" w:rsidRDefault="0087477A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OutArgument(ui:Browser)</w:t>
            </w:r>
          </w:p>
        </w:tc>
      </w:tr>
    </w:tbl>
    <w:p w14:paraId="676CAB7E" w14:textId="0793F7F3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0225B5" w14:paraId="5A89BAEC" w14:textId="77777777" w:rsidTr="000225B5">
        <w:tc>
          <w:tcPr>
            <w:tcW w:w="1250" w:type="pct"/>
          </w:tcPr>
          <w:bookmarkEnd w:id="0"/>
          <w:p w14:paraId="5AAAA007" w14:textId="026FC6FD" w:rsidR="000225B5" w:rsidRDefault="000225B5" w:rsidP="00BA1089">
            <w:r>
              <w:t>ID</w:t>
            </w:r>
          </w:p>
        </w:tc>
        <w:tc>
          <w:tcPr>
            <w:tcW w:w="1250" w:type="pct"/>
          </w:tcPr>
          <w:p w14:paraId="5ECA0C13" w14:textId="273224F7" w:rsidR="000225B5" w:rsidRDefault="000225B5" w:rsidP="00BA1089">
            <w:r>
              <w:t>Description</w:t>
            </w:r>
          </w:p>
        </w:tc>
        <w:tc>
          <w:tcPr>
            <w:tcW w:w="1250" w:type="pct"/>
          </w:tcPr>
          <w:p w14:paraId="083E2573" w14:textId="4FA53C53" w:rsidR="000225B5" w:rsidRDefault="000225B5" w:rsidP="00BA1089">
            <w:r>
              <w:t>Preconditions</w:t>
            </w:r>
          </w:p>
        </w:tc>
        <w:tc>
          <w:tcPr>
            <w:tcW w:w="1250" w:type="pct"/>
          </w:tcPr>
          <w:p w14:paraId="532F5982" w14:textId="233C7281" w:rsidR="000225B5" w:rsidRDefault="000225B5" w:rsidP="00BA1089">
            <w:r>
              <w:t>Postconditions</w:t>
            </w:r>
          </w:p>
        </w:tc>
      </w:tr>
      <w:tr w:rsidR="000225B5" w14:paraId="2EAE847A" w14:textId="77777777" w:rsidTr="000225B5">
        <w:tc>
          <w:tcPr>
            <w:tcW w:w="1250" w:type="pct"/>
          </w:tcPr>
          <w:p w14:paraId="70D4E2BF" w14:textId="763C3577" w:rsidR="000225B5" w:rsidRDefault="000225B5" w:rsidP="00BA1089">
            <w:r>
              <w:t>[ID]</w:t>
            </w:r>
          </w:p>
        </w:tc>
        <w:tc>
          <w:tcPr>
            <w:tcW w:w="1250" w:type="pct"/>
          </w:tcPr>
          <w:p w14:paraId="320BB29F" w14:textId="60347868" w:rsidR="000225B5" w:rsidRDefault="000225B5" w:rsidP="00BA1089">
            <w:r>
              <w:t>[Description]</w:t>
            </w:r>
          </w:p>
        </w:tc>
        <w:tc>
          <w:tcPr>
            <w:tcW w:w="1250" w:type="pct"/>
          </w:tcPr>
          <w:p w14:paraId="17ECF7A7" w14:textId="77777777" w:rsidR="000225B5" w:rsidRDefault="000225B5" w:rsidP="00BA1089">
            <w:r>
              <w:t>1) [Precondition 1]</w:t>
            </w:r>
          </w:p>
          <w:p w14:paraId="05D053B5" w14:textId="78E58A0C" w:rsidR="000225B5" w:rsidRDefault="000225B5" w:rsidP="00BA1089">
            <w:r>
              <w:t>2) [Precondition 2]</w:t>
            </w:r>
          </w:p>
        </w:tc>
        <w:tc>
          <w:tcPr>
            <w:tcW w:w="1250" w:type="pct"/>
          </w:tcPr>
          <w:p w14:paraId="2AEDAE60" w14:textId="77777777" w:rsidR="000225B5" w:rsidRDefault="000225B5" w:rsidP="00BA1089">
            <w:r>
              <w:t>1) [Postcondition 1]</w:t>
            </w:r>
          </w:p>
          <w:p w14:paraId="24280758" w14:textId="7B476573" w:rsidR="000225B5" w:rsidRDefault="000225B5" w:rsidP="00BA1089">
            <w:r>
              <w:t>2) [Postcondition 2]</w:t>
            </w:r>
          </w:p>
        </w:tc>
      </w:tr>
    </w:tbl>
    <w:p w14:paraId="286AD151" w14:textId="20B7DE74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884C8" w14:textId="77777777" w:rsidR="002B2D63" w:rsidRDefault="002B2D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20A9385A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0225B5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0225B5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AC515" w14:textId="77777777" w:rsidR="002B2D63" w:rsidRDefault="002B2D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225B5"/>
    <w:rsid w:val="00047EDA"/>
    <w:rsid w:val="00054B25"/>
    <w:rsid w:val="00066B54"/>
    <w:rsid w:val="000710C0"/>
    <w:rsid w:val="000735FD"/>
    <w:rsid w:val="000749F2"/>
    <w:rsid w:val="000833E6"/>
    <w:rsid w:val="00085C06"/>
    <w:rsid w:val="00087E04"/>
    <w:rsid w:val="00091BD8"/>
    <w:rsid w:val="00097C7F"/>
    <w:rsid w:val="000A20DF"/>
    <w:rsid w:val="000B20E6"/>
    <w:rsid w:val="000C4FA5"/>
    <w:rsid w:val="000D6273"/>
    <w:rsid w:val="000E2259"/>
    <w:rsid w:val="001121D6"/>
    <w:rsid w:val="00124979"/>
    <w:rsid w:val="00125397"/>
    <w:rsid w:val="00132C78"/>
    <w:rsid w:val="00152B2E"/>
    <w:rsid w:val="00167BED"/>
    <w:rsid w:val="001729B5"/>
    <w:rsid w:val="001748A9"/>
    <w:rsid w:val="00191AFD"/>
    <w:rsid w:val="001E2826"/>
    <w:rsid w:val="001E7403"/>
    <w:rsid w:val="001F28C8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9112B"/>
    <w:rsid w:val="002918E2"/>
    <w:rsid w:val="002963D5"/>
    <w:rsid w:val="002A505A"/>
    <w:rsid w:val="002B2D63"/>
    <w:rsid w:val="002B7180"/>
    <w:rsid w:val="002D02C2"/>
    <w:rsid w:val="002D0B3B"/>
    <w:rsid w:val="002D4D5A"/>
    <w:rsid w:val="002D7B31"/>
    <w:rsid w:val="00301A98"/>
    <w:rsid w:val="00315B16"/>
    <w:rsid w:val="003278E9"/>
    <w:rsid w:val="00332F43"/>
    <w:rsid w:val="00356F42"/>
    <w:rsid w:val="00364177"/>
    <w:rsid w:val="00393372"/>
    <w:rsid w:val="0039338C"/>
    <w:rsid w:val="003A34BD"/>
    <w:rsid w:val="003E47AF"/>
    <w:rsid w:val="003E5734"/>
    <w:rsid w:val="003F6EE5"/>
    <w:rsid w:val="00414E4F"/>
    <w:rsid w:val="0041615D"/>
    <w:rsid w:val="004536EC"/>
    <w:rsid w:val="004647A0"/>
    <w:rsid w:val="00474BE1"/>
    <w:rsid w:val="00497FCA"/>
    <w:rsid w:val="004A71E9"/>
    <w:rsid w:val="004B5874"/>
    <w:rsid w:val="004D4A9A"/>
    <w:rsid w:val="004D784B"/>
    <w:rsid w:val="004F0CB8"/>
    <w:rsid w:val="004F191F"/>
    <w:rsid w:val="004F74B2"/>
    <w:rsid w:val="0050727A"/>
    <w:rsid w:val="0052163E"/>
    <w:rsid w:val="0054623F"/>
    <w:rsid w:val="00567BF8"/>
    <w:rsid w:val="005777ED"/>
    <w:rsid w:val="00585009"/>
    <w:rsid w:val="005B2D97"/>
    <w:rsid w:val="005B5F91"/>
    <w:rsid w:val="005B66B0"/>
    <w:rsid w:val="005D782F"/>
    <w:rsid w:val="005F105C"/>
    <w:rsid w:val="005F1D84"/>
    <w:rsid w:val="006019D9"/>
    <w:rsid w:val="006147A9"/>
    <w:rsid w:val="00621FD1"/>
    <w:rsid w:val="006315BA"/>
    <w:rsid w:val="006426A8"/>
    <w:rsid w:val="006600D6"/>
    <w:rsid w:val="00663594"/>
    <w:rsid w:val="00663836"/>
    <w:rsid w:val="00665A4E"/>
    <w:rsid w:val="00674B7D"/>
    <w:rsid w:val="006926A1"/>
    <w:rsid w:val="006B4103"/>
    <w:rsid w:val="006C78EB"/>
    <w:rsid w:val="006E4B18"/>
    <w:rsid w:val="006E72C4"/>
    <w:rsid w:val="00707BA3"/>
    <w:rsid w:val="007601F5"/>
    <w:rsid w:val="007848E9"/>
    <w:rsid w:val="007914B5"/>
    <w:rsid w:val="00791D26"/>
    <w:rsid w:val="007C2EE1"/>
    <w:rsid w:val="007C7AA3"/>
    <w:rsid w:val="007D08C1"/>
    <w:rsid w:val="007E0859"/>
    <w:rsid w:val="008003A9"/>
    <w:rsid w:val="0081664F"/>
    <w:rsid w:val="00822AC8"/>
    <w:rsid w:val="00824DC5"/>
    <w:rsid w:val="00825061"/>
    <w:rsid w:val="00843509"/>
    <w:rsid w:val="00844860"/>
    <w:rsid w:val="0087102D"/>
    <w:rsid w:val="00871F55"/>
    <w:rsid w:val="0087477A"/>
    <w:rsid w:val="00881F98"/>
    <w:rsid w:val="00884DFC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65854"/>
    <w:rsid w:val="00973022"/>
    <w:rsid w:val="00974C8A"/>
    <w:rsid w:val="00977C16"/>
    <w:rsid w:val="00984175"/>
    <w:rsid w:val="00984C9F"/>
    <w:rsid w:val="009A6483"/>
    <w:rsid w:val="009C2F49"/>
    <w:rsid w:val="009C4969"/>
    <w:rsid w:val="009C718F"/>
    <w:rsid w:val="009D33E5"/>
    <w:rsid w:val="009E39DA"/>
    <w:rsid w:val="009E3B27"/>
    <w:rsid w:val="00A06F8F"/>
    <w:rsid w:val="00A214C9"/>
    <w:rsid w:val="00A24367"/>
    <w:rsid w:val="00A37D51"/>
    <w:rsid w:val="00A4111A"/>
    <w:rsid w:val="00A5522D"/>
    <w:rsid w:val="00A81E23"/>
    <w:rsid w:val="00A86108"/>
    <w:rsid w:val="00A9202A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83EDF"/>
    <w:rsid w:val="00B905E5"/>
    <w:rsid w:val="00B927C4"/>
    <w:rsid w:val="00B94AE1"/>
    <w:rsid w:val="00B96B4E"/>
    <w:rsid w:val="00BA1089"/>
    <w:rsid w:val="00BA6483"/>
    <w:rsid w:val="00BE01E3"/>
    <w:rsid w:val="00BF2465"/>
    <w:rsid w:val="00C10D75"/>
    <w:rsid w:val="00C115AB"/>
    <w:rsid w:val="00C16626"/>
    <w:rsid w:val="00C24C54"/>
    <w:rsid w:val="00C256E3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21902"/>
    <w:rsid w:val="00D22401"/>
    <w:rsid w:val="00D5773F"/>
    <w:rsid w:val="00D60C2B"/>
    <w:rsid w:val="00D7792D"/>
    <w:rsid w:val="00D86493"/>
    <w:rsid w:val="00D87413"/>
    <w:rsid w:val="00D902E1"/>
    <w:rsid w:val="00D9213A"/>
    <w:rsid w:val="00D933CB"/>
    <w:rsid w:val="00DA7CD6"/>
    <w:rsid w:val="00DD4EC4"/>
    <w:rsid w:val="00DE0777"/>
    <w:rsid w:val="00DF7204"/>
    <w:rsid w:val="00E01D52"/>
    <w:rsid w:val="00E06D1E"/>
    <w:rsid w:val="00E124B8"/>
    <w:rsid w:val="00E248FD"/>
    <w:rsid w:val="00E363A5"/>
    <w:rsid w:val="00E80254"/>
    <w:rsid w:val="00EC4D46"/>
    <w:rsid w:val="00ED580C"/>
    <w:rsid w:val="00EE3D02"/>
    <w:rsid w:val="00F05666"/>
    <w:rsid w:val="00F07EE4"/>
    <w:rsid w:val="00F17B68"/>
    <w:rsid w:val="00F22DF1"/>
    <w:rsid w:val="00F3135B"/>
    <w:rsid w:val="00F3670A"/>
    <w:rsid w:val="00F52455"/>
    <w:rsid w:val="00F73870"/>
    <w:rsid w:val="00F74135"/>
    <w:rsid w:val="00F74512"/>
    <w:rsid w:val="00F915E0"/>
    <w:rsid w:val="00FB0AE0"/>
    <w:rsid w:val="00FB4220"/>
    <w:rsid w:val="00FC5125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